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прохождению внешнего курса №3</w:t>
      </w:r>
    </w:p>
    <w:p>
      <w:pPr>
        <w:pStyle w:val="Subtitle"/>
      </w:pPr>
      <w:r>
        <w:t xml:space="preserve">Основы Кибербезопасности</w:t>
      </w:r>
    </w:p>
    <w:p>
      <w:pPr>
        <w:pStyle w:val="Author"/>
      </w:pPr>
      <w:r>
        <w:t xml:space="preserve">Авилов Иван Олегович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"</w:t>
          </w:r>
          <w:r>
            <w:t xml:space="preserve"> 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68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drawing>
          <wp:inline>
            <wp:extent cx="5334000" cy="2999158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3\images\image-2025051717030550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авильный ответ - последний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3\images\image-2025051717032488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Хэш-функция должна быть быстрой, иметь одинаковую длину выхода и быть максимально стойкой к коллизиям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3\images\image-2025051717041454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ES и SHA2 - хэш-функции, а не алгоритмы цифровой подписи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3\images\image-2025051717044146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аутентификации сообщения является симметричным примитивом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3\images\image-2025051717050709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авильный ответ - асимметричный примитив генерации общего секретного ключа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3\images\image-2025051717052586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проверки подписи используется открытый ключ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3\images\image-2025051717054733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еобходимы подпись, открытый ключ и само сообщение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3\images\image-2025051717061282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нфиденциальность не обеспечивается цифровой подписью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3\images\image-2025051717063849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подачи налоговой отчётности необходима усиленная квалифицированная подпись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3\images\image-2025051717070599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ую подпись можно получить в специальном удостоверяющем центре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51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3\images\image-2025051717072966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латёжная система - система, обеспечивающая передачу данных между разными участниками платежа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54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3\images\image-2025051717080533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ногофакторная аутентификация - аутентификация, использующая несколько РАЗЛИЧНЫХ факторов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57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3\images\image-2025051717084018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онлайн платеже вы подтверждаете личность банку, выпустившему вашу карту (эмитенту)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60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3\images\image-2025051717092108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of-of-work требует высокую сложность нахождения прообраза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63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3\images\image-2025051717095564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н обладает всеми свойствами</w:t>
      </w:r>
    </w:p>
    <w:p>
      <w:pPr>
        <w:pStyle w:val="BodyText"/>
      </w:pPr>
      <w:r>
        <w:drawing>
          <wp:inline>
            <wp:extent cx="5334000" cy="3008565"/>
            <wp:effectExtent b="0" l="0" r="0" t="0"/>
            <wp:docPr descr="" title="fig:" id="66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3\images\image-2025051717101715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Цифровая подпись необходима для проверки</w:t>
      </w:r>
    </w:p>
    <w:bookmarkEnd w:id="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хождению внешнего курса №3</dc:title>
  <dc:creator>Авилов Иван Олегович" </dc:creator>
  <dc:language>ru-RU</dc:language>
  <cp:keywords/>
  <dcterms:created xsi:type="dcterms:W3CDTF">2025-05-17T15:11:07Z</dcterms:created>
  <dcterms:modified xsi:type="dcterms:W3CDTF">2025-05-17T15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 # List of figures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 # List of tables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Основы Кибербезопасности</vt:lpwstr>
  </property>
  <property fmtid="{D5CDD505-2E9C-101B-9397-08002B2CF9AE}" pid="35" name="tableTitle">
    <vt:lpwstr>Таблица</vt:lpwstr>
  </property>
  <property fmtid="{D5CDD505-2E9C-101B-9397-08002B2CF9AE}" pid="36" name="toc">
    <vt:lpwstr>true # Table of contents</vt:lpwstr>
  </property>
  <property fmtid="{D5CDD505-2E9C-101B-9397-08002B2CF9AE}" pid="37" name="toc-depth">
    <vt:lpwstr>2</vt:lpwstr>
  </property>
  <property fmtid="{D5CDD505-2E9C-101B-9397-08002B2CF9AE}" pid="38" name="toc-title">
    <vt:lpwstr>Содержание" </vt:lpwstr>
  </property>
</Properties>
</file>